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A8E17" w14:textId="77777777" w:rsidR="00E955E3" w:rsidRPr="00E955E3" w:rsidRDefault="00E955E3" w:rsidP="00E955E3">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E955E3">
        <w:rPr>
          <w:rFonts w:ascii="Times New Roman" w:eastAsia="Times New Roman" w:hAnsi="Times New Roman" w:cs="Times New Roman"/>
          <w:b/>
          <w:bCs/>
          <w:kern w:val="36"/>
          <w:sz w:val="48"/>
          <w:szCs w:val="48"/>
          <w:lang w:eastAsia="en-IN"/>
        </w:rPr>
        <w:t>Java Array</w:t>
      </w:r>
    </w:p>
    <w:p w14:paraId="06EA8E18"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Normally, an array is a collection of similar type of elements that have a contiguous memory location.</w:t>
      </w:r>
    </w:p>
    <w:p w14:paraId="06EA8E19"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Java array</w:t>
      </w:r>
      <w:r w:rsidRPr="00E955E3">
        <w:rPr>
          <w:rFonts w:ascii="Times New Roman" w:eastAsia="Times New Roman" w:hAnsi="Times New Roman" w:cs="Times New Roman"/>
          <w:sz w:val="24"/>
          <w:szCs w:val="24"/>
          <w:lang w:eastAsia="en-IN"/>
        </w:rPr>
        <w:t xml:space="preserve"> is an object which contains elements of a similar data type. It is a data structure where we store similar elements. We can store only a fixed set of elements in a Java array.</w:t>
      </w:r>
    </w:p>
    <w:p w14:paraId="06EA8E1A"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ay in java is index-based, the first element of the array is stored at the 0 index.</w:t>
      </w:r>
    </w:p>
    <w:p w14:paraId="06EA8E1B" w14:textId="77777777" w:rsidR="00E955E3" w:rsidRPr="00E955E3" w:rsidRDefault="00E955E3"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6EA8F5E" wp14:editId="06EA8F5F">
            <wp:extent cx="3190875" cy="1186815"/>
            <wp:effectExtent l="0" t="0" r="9525" b="0"/>
            <wp:docPr id="2" name="Picture 2" descr="java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arra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90875" cy="1186815"/>
                    </a:xfrm>
                    <a:prstGeom prst="rect">
                      <a:avLst/>
                    </a:prstGeom>
                    <a:noFill/>
                    <a:ln>
                      <a:noFill/>
                    </a:ln>
                  </pic:spPr>
                </pic:pic>
              </a:graphicData>
            </a:graphic>
          </wp:inline>
        </w:drawing>
      </w:r>
    </w:p>
    <w:p w14:paraId="06EA8E1C"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Advantages</w:t>
      </w:r>
    </w:p>
    <w:p w14:paraId="06EA8E1D" w14:textId="77777777" w:rsidR="00E955E3" w:rsidRPr="00E955E3" w:rsidRDefault="00E955E3" w:rsidP="00E955E3">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Code Optimization:</w:t>
      </w:r>
      <w:r w:rsidRPr="00E955E3">
        <w:rPr>
          <w:rFonts w:ascii="Times New Roman" w:eastAsia="Times New Roman" w:hAnsi="Times New Roman" w:cs="Times New Roman"/>
          <w:sz w:val="24"/>
          <w:szCs w:val="24"/>
          <w:lang w:eastAsia="en-IN"/>
        </w:rPr>
        <w:t xml:space="preserve"> It makes the code optimized, we can retrieve or sort the data efficiently.</w:t>
      </w:r>
    </w:p>
    <w:p w14:paraId="06EA8E1E" w14:textId="77777777" w:rsidR="00E955E3" w:rsidRPr="00E955E3" w:rsidRDefault="00E955E3" w:rsidP="00E955E3">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Random access:</w:t>
      </w:r>
      <w:r w:rsidRPr="00E955E3">
        <w:rPr>
          <w:rFonts w:ascii="Times New Roman" w:eastAsia="Times New Roman" w:hAnsi="Times New Roman" w:cs="Times New Roman"/>
          <w:sz w:val="24"/>
          <w:szCs w:val="24"/>
          <w:lang w:eastAsia="en-IN"/>
        </w:rPr>
        <w:t xml:space="preserve"> We can get any data located at an index position.</w:t>
      </w:r>
    </w:p>
    <w:p w14:paraId="06EA8E1F"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Disadvantages</w:t>
      </w:r>
    </w:p>
    <w:p w14:paraId="06EA8E20" w14:textId="77777777" w:rsidR="00E955E3" w:rsidRPr="00E955E3" w:rsidRDefault="00E955E3" w:rsidP="00E955E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Size Limit:</w:t>
      </w:r>
      <w:r w:rsidRPr="00E955E3">
        <w:rPr>
          <w:rFonts w:ascii="Times New Roman" w:eastAsia="Times New Roman" w:hAnsi="Times New Roman" w:cs="Times New Roman"/>
          <w:sz w:val="24"/>
          <w:szCs w:val="24"/>
          <w:lang w:eastAsia="en-IN"/>
        </w:rPr>
        <w:t xml:space="preserve"> We can store only the fixed size of elements in the array. It doesn't grow its size at runtime. To solve this problem, collection framework is used in Java which grows automatically.</w:t>
      </w:r>
    </w:p>
    <w:p w14:paraId="06EA8E21"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0">
          <v:rect id="_x0000_i1025" alt="" style="width:451.3pt;height:.05pt;mso-width-percent:0;mso-height-percent:0;mso-width-percent:0;mso-height-percent:0" o:hralign="center" o:hrstd="t" o:hr="t" fillcolor="#a0a0a0" stroked="f"/>
        </w:pict>
      </w:r>
    </w:p>
    <w:p w14:paraId="06EA8E22"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Types of Array in java</w:t>
      </w:r>
    </w:p>
    <w:p w14:paraId="06EA8E23"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There are two types of array.</w:t>
      </w:r>
    </w:p>
    <w:p w14:paraId="06EA8E24" w14:textId="77777777" w:rsidR="00E955E3" w:rsidRPr="00E955E3" w:rsidRDefault="00E955E3" w:rsidP="00E955E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ingle Dimensional Array</w:t>
      </w:r>
    </w:p>
    <w:p w14:paraId="06EA8E25" w14:textId="77777777" w:rsidR="00E955E3" w:rsidRPr="00E955E3" w:rsidRDefault="00E955E3" w:rsidP="00E955E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Multidimensional Array</w:t>
      </w:r>
    </w:p>
    <w:p w14:paraId="06EA8E26"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1">
          <v:rect id="_x0000_i1026" alt="" style="width:451.3pt;height:.05pt;mso-width-percent:0;mso-height-percent:0;mso-width-percent:0;mso-height-percent:0" o:hralign="center" o:hrstd="t" o:hr="t" fillcolor="#a0a0a0" stroked="f"/>
        </w:pict>
      </w:r>
    </w:p>
    <w:p w14:paraId="06EA8E27"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Single Dimensional Array in Java</w:t>
      </w:r>
    </w:p>
    <w:p w14:paraId="06EA8E28"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Syntax to Declare an Array in Java</w:t>
      </w:r>
    </w:p>
    <w:p w14:paraId="06EA8E29" w14:textId="77777777" w:rsidR="00E955E3" w:rsidRPr="00E955E3" w:rsidRDefault="00E955E3" w:rsidP="00E955E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 (or)  </w:t>
      </w:r>
    </w:p>
    <w:p w14:paraId="06EA8E2A" w14:textId="77777777" w:rsidR="00E955E3" w:rsidRPr="00E955E3" w:rsidRDefault="00E955E3" w:rsidP="00E955E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 (or)  </w:t>
      </w:r>
    </w:p>
    <w:p w14:paraId="06EA8E2B" w14:textId="77777777" w:rsidR="00E955E3" w:rsidRPr="00E955E3" w:rsidRDefault="00E955E3" w:rsidP="00E955E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  </w:t>
      </w:r>
    </w:p>
    <w:p w14:paraId="06EA8E2C"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Instantiation of an Array in Java</w:t>
      </w:r>
    </w:p>
    <w:p w14:paraId="06EA8E2D" w14:textId="77777777" w:rsidR="00E955E3" w:rsidRPr="00E955E3" w:rsidRDefault="00E955E3" w:rsidP="00E955E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ayRefVar=new datatype[size];  </w:t>
      </w:r>
    </w:p>
    <w:p w14:paraId="06EA8E2E"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Example of Java Array</w:t>
      </w:r>
    </w:p>
    <w:p w14:paraId="06EA8E2F"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the simple example of java array, where we are going to declare, instantiate, initialize and traverse an array.</w:t>
      </w:r>
    </w:p>
    <w:p w14:paraId="06EA8E30" w14:textId="77777777" w:rsidR="00E955E3" w:rsidRPr="00E955E3" w:rsidRDefault="00E955E3" w:rsidP="00E955E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illustrate how to declare, instantiate, initialize  </w:t>
      </w:r>
    </w:p>
    <w:p w14:paraId="06EA8E31" w14:textId="77777777" w:rsidR="00E955E3" w:rsidRPr="00E955E3" w:rsidRDefault="00E955E3" w:rsidP="00E955E3">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nd traverse the Java array.  </w:t>
      </w:r>
    </w:p>
    <w:p w14:paraId="06EA8E32"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  </w:t>
      </w:r>
    </w:p>
    <w:p w14:paraId="06EA8E33"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34"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new int[5];//declaration and instantiation  </w:t>
      </w:r>
    </w:p>
    <w:p w14:paraId="06EA8E35"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0]=10;//initialization  </w:t>
      </w:r>
    </w:p>
    <w:p w14:paraId="06EA8E36"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1]=20;  </w:t>
      </w:r>
    </w:p>
    <w:p w14:paraId="06EA8E37"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2]=70;  </w:t>
      </w:r>
    </w:p>
    <w:p w14:paraId="06EA8E38"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3]=40;  </w:t>
      </w:r>
    </w:p>
    <w:p w14:paraId="06EA8E39"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4]=50;  </w:t>
      </w:r>
    </w:p>
    <w:p w14:paraId="06EA8E3A"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traversing array  </w:t>
      </w:r>
    </w:p>
    <w:p w14:paraId="06EA8E3B"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a.length;i++)//length is the property of array  </w:t>
      </w:r>
    </w:p>
    <w:p w14:paraId="06EA8E3C" w14:textId="77777777" w:rsidR="00E955E3" w:rsidRPr="00E955E3"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a[i]);  </w:t>
      </w:r>
    </w:p>
    <w:p w14:paraId="06EA8E3D" w14:textId="77777777" w:rsidR="00E955E3" w:rsidRPr="00AB0F31" w:rsidRDefault="00E955E3" w:rsidP="00DD283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3E"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3F"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10</w:t>
      </w:r>
    </w:p>
    <w:p w14:paraId="06EA8E40"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20</w:t>
      </w:r>
    </w:p>
    <w:p w14:paraId="06EA8E41"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70</w:t>
      </w:r>
    </w:p>
    <w:p w14:paraId="06EA8E42"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40</w:t>
      </w:r>
    </w:p>
    <w:p w14:paraId="06EA8E43"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50</w:t>
      </w:r>
    </w:p>
    <w:p w14:paraId="06EA8E44"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2">
          <v:rect id="_x0000_i1027" alt="" style="width:451.3pt;height:.05pt;mso-width-percent:0;mso-height-percent:0;mso-width-percent:0;mso-height-percent:0" o:hralign="center" o:hrstd="t" o:hr="t" fillcolor="#a0a0a0" stroked="f"/>
        </w:pict>
      </w:r>
    </w:p>
    <w:p w14:paraId="06EA8E45"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Declaration, Instantiation and Initialization of Java Array</w:t>
      </w:r>
    </w:p>
    <w:p w14:paraId="06EA8E46"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We can declare, instantiate and initialize the java array together by:</w:t>
      </w:r>
    </w:p>
    <w:p w14:paraId="06EA8E47" w14:textId="77777777" w:rsidR="00E955E3" w:rsidRPr="00E955E3" w:rsidRDefault="00E955E3" w:rsidP="00E955E3">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33,3,4,5};//declaration, instantiation and initialization  </w:t>
      </w:r>
    </w:p>
    <w:p w14:paraId="06EA8E48"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the simple example to print this array.</w:t>
      </w:r>
    </w:p>
    <w:p w14:paraId="06EA8E49"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illustrate the use of declaration, instantiation   </w:t>
      </w:r>
    </w:p>
    <w:p w14:paraId="06EA8E4A"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nd initialization of Java array in a single line  </w:t>
      </w:r>
    </w:p>
    <w:p w14:paraId="06EA8E4B"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1{  </w:t>
      </w:r>
    </w:p>
    <w:p w14:paraId="06EA8E4C"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4D"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33,3,4,5};//declaration, instantiation and initialization  </w:t>
      </w:r>
    </w:p>
    <w:p w14:paraId="06EA8E4E"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rinting array  </w:t>
      </w:r>
    </w:p>
    <w:p w14:paraId="06EA8E4F"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a.length;i++)//length is the property of array  </w:t>
      </w:r>
    </w:p>
    <w:p w14:paraId="06EA8E50" w14:textId="77777777" w:rsidR="00E955E3" w:rsidRPr="00E955E3" w:rsidRDefault="00E955E3" w:rsidP="00E955E3">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a[i]);  </w:t>
      </w:r>
    </w:p>
    <w:p w14:paraId="06EA8E51" w14:textId="77777777" w:rsidR="00E955E3" w:rsidRPr="00AB0F31" w:rsidRDefault="00E955E3" w:rsidP="00AB0F3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52"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53"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33</w:t>
      </w:r>
    </w:p>
    <w:p w14:paraId="06EA8E54"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3</w:t>
      </w:r>
    </w:p>
    <w:p w14:paraId="06EA8E55"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4</w:t>
      </w:r>
    </w:p>
    <w:p w14:paraId="06EA8E56"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5</w:t>
      </w:r>
    </w:p>
    <w:p w14:paraId="06EA8E57"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3">
          <v:rect id="_x0000_i1028" alt="" style="width:451.3pt;height:.05pt;mso-width-percent:0;mso-height-percent:0;mso-width-percent:0;mso-height-percent:0" o:hralign="center" o:hrstd="t" o:hr="t" fillcolor="#a0a0a0" stroked="f"/>
        </w:pict>
      </w:r>
    </w:p>
    <w:p w14:paraId="06EA8E58"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Passing Array to Method in Java</w:t>
      </w:r>
    </w:p>
    <w:p w14:paraId="06EA8E59"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We can pass the java array to method so that we can reuse the same logic on any array.</w:t>
      </w:r>
    </w:p>
    <w:p w14:paraId="06EA8E5A"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the simple example to get the minimum number of an array using a method.</w:t>
      </w:r>
    </w:p>
    <w:p w14:paraId="06EA8E5B"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demonstrate the way of passing an array  </w:t>
      </w:r>
    </w:p>
    <w:p w14:paraId="06EA8E5C"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to method.  </w:t>
      </w:r>
    </w:p>
    <w:p w14:paraId="06EA8E5D"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2{  </w:t>
      </w:r>
    </w:p>
    <w:p w14:paraId="06EA8E5E"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a method which receives an array as a parameter  </w:t>
      </w:r>
    </w:p>
    <w:p w14:paraId="06EA8E5F"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tatic void min(int arr[]){  </w:t>
      </w:r>
    </w:p>
    <w:p w14:paraId="06EA8E60"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min=arr[0];  </w:t>
      </w:r>
    </w:p>
    <w:p w14:paraId="06EA8E61"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1;i&lt;arr.length;i++)  </w:t>
      </w:r>
    </w:p>
    <w:p w14:paraId="06EA8E62"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if(min&gt;arr[i])  </w:t>
      </w:r>
    </w:p>
    <w:p w14:paraId="06EA8E63"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min=arr[i];  </w:t>
      </w:r>
    </w:p>
    <w:p w14:paraId="06EA8E64"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65"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min);  </w:t>
      </w:r>
    </w:p>
    <w:p w14:paraId="06EA8E66"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67"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68"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69"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33,3,4,5};//declaring and initializing an array  </w:t>
      </w:r>
    </w:p>
    <w:p w14:paraId="06EA8E6A" w14:textId="77777777" w:rsidR="00E955E3" w:rsidRPr="00E955E3" w:rsidRDefault="00E955E3" w:rsidP="00E955E3">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min(a);//passing array to method  </w:t>
      </w:r>
    </w:p>
    <w:p w14:paraId="06EA8E6B" w14:textId="77777777" w:rsidR="00E955E3" w:rsidRPr="00AB0F31" w:rsidRDefault="00E955E3" w:rsidP="00AB0F3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6C"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6D"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3</w:t>
      </w:r>
    </w:p>
    <w:p w14:paraId="06EA8E6E"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Anonymous Array in Java</w:t>
      </w:r>
    </w:p>
    <w:p w14:paraId="06EA8E6F"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supports the feature of an anonymous array, so you don't need to declare the array while passing an array to the method.</w:t>
      </w:r>
    </w:p>
    <w:p w14:paraId="06EA8E70"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demonstrate the way of passing an anonymous array  </w:t>
      </w:r>
    </w:p>
    <w:p w14:paraId="06EA8E71"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to method.  </w:t>
      </w:r>
    </w:p>
    <w:p w14:paraId="06EA8E72"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class TestAnonymousArray{  </w:t>
      </w:r>
    </w:p>
    <w:p w14:paraId="06EA8E73"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a method which receives an array as a parameter  </w:t>
      </w:r>
    </w:p>
    <w:p w14:paraId="06EA8E74"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tatic void printArray(int arr[]){  </w:t>
      </w:r>
    </w:p>
    <w:p w14:paraId="06EA8E75"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arr.length;i++)  </w:t>
      </w:r>
    </w:p>
    <w:p w14:paraId="06EA8E76"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arr[i]);  </w:t>
      </w:r>
    </w:p>
    <w:p w14:paraId="06EA8E77"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78"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79"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7A" w14:textId="77777777" w:rsidR="00E955E3" w:rsidRPr="00E955E3" w:rsidRDefault="00E955E3" w:rsidP="00E955E3">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rintArray(new int[]{10,22,44,66});//passing anonymous array to method  </w:t>
      </w:r>
    </w:p>
    <w:p w14:paraId="06EA8E7B" w14:textId="77777777" w:rsidR="00E955E3" w:rsidRPr="00AB0F31" w:rsidRDefault="00E955E3" w:rsidP="00AB0F31">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7C"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7D"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10</w:t>
      </w:r>
    </w:p>
    <w:p w14:paraId="06EA8E7E"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22</w:t>
      </w:r>
    </w:p>
    <w:p w14:paraId="06EA8E7F"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44</w:t>
      </w:r>
    </w:p>
    <w:p w14:paraId="06EA8E80"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66</w:t>
      </w:r>
    </w:p>
    <w:p w14:paraId="06EA8E81"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Returning Array from the Method</w:t>
      </w:r>
    </w:p>
    <w:p w14:paraId="06EA8E82"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We can also return an array from the method in Java.</w:t>
      </w:r>
    </w:p>
    <w:p w14:paraId="06EA8E83"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return an array from the method  </w:t>
      </w:r>
    </w:p>
    <w:p w14:paraId="06EA8E84"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ReturnArray{  </w:t>
      </w:r>
    </w:p>
    <w:p w14:paraId="06EA8E85"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method which returns an array  </w:t>
      </w:r>
    </w:p>
    <w:p w14:paraId="06EA8E86"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tatic int[] get(){  </w:t>
      </w:r>
    </w:p>
    <w:p w14:paraId="06EA8E87"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return new int[]{10,30,50,90,60};  </w:t>
      </w:r>
    </w:p>
    <w:p w14:paraId="06EA8E88"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89"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8A"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8B"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alling method which returns an array  </w:t>
      </w:r>
    </w:p>
    <w:p w14:paraId="06EA8E8C"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rr[]=get();  </w:t>
      </w:r>
    </w:p>
    <w:p w14:paraId="06EA8E8D"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rinting the values of an array  </w:t>
      </w:r>
    </w:p>
    <w:p w14:paraId="06EA8E8E"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arr.length;i++)  </w:t>
      </w:r>
    </w:p>
    <w:p w14:paraId="06EA8E8F"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arr[i]);  </w:t>
      </w:r>
    </w:p>
    <w:p w14:paraId="06EA8E90" w14:textId="77777777" w:rsidR="00E955E3" w:rsidRPr="00E955E3" w:rsidRDefault="00E955E3" w:rsidP="00E955E3">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91" w14:textId="77777777" w:rsidR="00E955E3" w:rsidRPr="00E955E3" w:rsidRDefault="00E955E3" w:rsidP="00E955E3">
      <w:pPr>
        <w:spacing w:after="0" w:line="240" w:lineRule="auto"/>
        <w:rPr>
          <w:rFonts w:ascii="Times New Roman" w:eastAsia="Times New Roman" w:hAnsi="Times New Roman" w:cs="Times New Roman"/>
          <w:sz w:val="24"/>
          <w:szCs w:val="24"/>
          <w:lang w:eastAsia="en-IN"/>
        </w:rPr>
      </w:pPr>
    </w:p>
    <w:p w14:paraId="06EA8E92"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93"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10</w:t>
      </w:r>
    </w:p>
    <w:p w14:paraId="06EA8E94"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30</w:t>
      </w:r>
    </w:p>
    <w:p w14:paraId="06EA8E95"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50</w:t>
      </w:r>
    </w:p>
    <w:p w14:paraId="06EA8E96"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90</w:t>
      </w:r>
    </w:p>
    <w:p w14:paraId="06EA8E97"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60</w:t>
      </w:r>
    </w:p>
    <w:p w14:paraId="06EA8E98"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ArrayIndexOutOfBoundsException</w:t>
      </w:r>
    </w:p>
    <w:p w14:paraId="06EA8E99"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The Java Virtual Machine (JVM) throws an ArrayIndexOutOfBoundsException if length of the array in negative, equal to the array size or greater than the array size while traversing the array.</w:t>
      </w:r>
    </w:p>
    <w:p w14:paraId="06EA8E9A"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demonstrate the case of   </w:t>
      </w:r>
    </w:p>
    <w:p w14:paraId="06EA8E9B"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ayIndexOutOfBoundsException in a Java Array.  </w:t>
      </w:r>
    </w:p>
    <w:p w14:paraId="06EA8E9C"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class TestArrayException{  </w:t>
      </w:r>
    </w:p>
    <w:p w14:paraId="06EA8E9D"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9E"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rr[]={50,60,70,80};  </w:t>
      </w:r>
    </w:p>
    <w:p w14:paraId="06EA8E9F"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arr.length;i++){  </w:t>
      </w:r>
    </w:p>
    <w:p w14:paraId="06EA8EA0"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arr[i]);  </w:t>
      </w:r>
    </w:p>
    <w:p w14:paraId="06EA8EA1"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A2" w14:textId="77777777" w:rsidR="00E955E3" w:rsidRPr="00E955E3" w:rsidRDefault="00E955E3" w:rsidP="00E955E3">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A3"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A4"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Exception in thread "main" java.lang.ArrayIndexOutOfBoundsException: 4</w:t>
      </w:r>
    </w:p>
    <w:p w14:paraId="06EA8EA5"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ab/>
        <w:t>at TestArrayException.main(TestArrayException.java:5)</w:t>
      </w:r>
    </w:p>
    <w:p w14:paraId="06EA8EA6"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50</w:t>
      </w:r>
    </w:p>
    <w:p w14:paraId="06EA8EA7"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60</w:t>
      </w:r>
    </w:p>
    <w:p w14:paraId="06EA8EA8"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70</w:t>
      </w:r>
    </w:p>
    <w:p w14:paraId="06EA8EA9"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80</w:t>
      </w:r>
    </w:p>
    <w:p w14:paraId="06EA8EAA"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4">
          <v:rect id="_x0000_i1029" alt="" style="width:451.3pt;height:.05pt;mso-width-percent:0;mso-height-percent:0;mso-width-percent:0;mso-height-percent:0" o:hralign="center" o:hrstd="t" o:hr="t" fillcolor="#a0a0a0" stroked="f"/>
        </w:pict>
      </w:r>
    </w:p>
    <w:p w14:paraId="06EA8EAB"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Multidimensional Array in Java</w:t>
      </w:r>
    </w:p>
    <w:p w14:paraId="06EA8EAC"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 such case, data is stored in row and column based index (also known as matrix form).</w:t>
      </w:r>
    </w:p>
    <w:p w14:paraId="06EA8EAD"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Syntax to Declare Multidimensional Array in Java</w:t>
      </w:r>
    </w:p>
    <w:p w14:paraId="06EA8EAE" w14:textId="77777777" w:rsidR="00E955E3" w:rsidRPr="00E955E3" w:rsidRDefault="00E955E3" w:rsidP="00E955E3">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ayRefVar; (or)  </w:t>
      </w:r>
    </w:p>
    <w:p w14:paraId="06EA8EAF" w14:textId="77777777" w:rsidR="00E955E3" w:rsidRPr="00E955E3" w:rsidRDefault="00E955E3" w:rsidP="00E955E3">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ayRefVar; (or)  </w:t>
      </w:r>
    </w:p>
    <w:p w14:paraId="06EA8EB0" w14:textId="77777777" w:rsidR="00E955E3" w:rsidRPr="00E955E3" w:rsidRDefault="00E955E3" w:rsidP="00E955E3">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ayRefVar[][]; (or)  </w:t>
      </w:r>
    </w:p>
    <w:p w14:paraId="06EA8EB1" w14:textId="77777777" w:rsidR="00E955E3" w:rsidRPr="00E955E3" w:rsidRDefault="00E955E3" w:rsidP="00E955E3">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ataType []arrayRefVar[];   </w:t>
      </w:r>
    </w:p>
    <w:p w14:paraId="06EA8EB2"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Example to instantiate Multidimensional Array in Java</w:t>
      </w:r>
    </w:p>
    <w:p w14:paraId="06EA8EB3" w14:textId="77777777" w:rsidR="00E955E3" w:rsidRPr="00E955E3" w:rsidRDefault="00E955E3" w:rsidP="00E955E3">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rr=new int[3][3];//3 row and 3 column  </w:t>
      </w:r>
    </w:p>
    <w:p w14:paraId="06EA8EB4"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Example to initialize Multidimensional Array in Java</w:t>
      </w:r>
    </w:p>
    <w:p w14:paraId="06EA8EB5"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0][0]=1;  </w:t>
      </w:r>
    </w:p>
    <w:p w14:paraId="06EA8EB6"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0][1]=2;  </w:t>
      </w:r>
    </w:p>
    <w:p w14:paraId="06EA8EB7"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0][2]=3;  </w:t>
      </w:r>
    </w:p>
    <w:p w14:paraId="06EA8EB8"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1][0]=4;  </w:t>
      </w:r>
    </w:p>
    <w:p w14:paraId="06EA8EB9"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1][1]=5;  </w:t>
      </w:r>
    </w:p>
    <w:p w14:paraId="06EA8EBA"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1][2]=6;  </w:t>
      </w:r>
    </w:p>
    <w:p w14:paraId="06EA8EBB"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2][0]=7;  </w:t>
      </w:r>
    </w:p>
    <w:p w14:paraId="06EA8EBC"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2][1]=8;  </w:t>
      </w:r>
    </w:p>
    <w:p w14:paraId="06EA8EBD" w14:textId="77777777" w:rsidR="00E955E3" w:rsidRPr="00E955E3" w:rsidRDefault="00E955E3" w:rsidP="00E955E3">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rr[2][2]=9;  </w:t>
      </w:r>
    </w:p>
    <w:p w14:paraId="06EA8EBE"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Example of Multidimensional Java Array</w:t>
      </w:r>
    </w:p>
    <w:p w14:paraId="06EA8EBF"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the simple example to declare, instantiate, initialize and print the 2Dimensional array.</w:t>
      </w:r>
    </w:p>
    <w:p w14:paraId="06EA8EC0"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illustrate the use of multidimensional array  </w:t>
      </w:r>
    </w:p>
    <w:p w14:paraId="06EA8EC1"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3{  </w:t>
      </w:r>
    </w:p>
    <w:p w14:paraId="06EA8EC2"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C3"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eclaring and initializing 2D array  </w:t>
      </w:r>
    </w:p>
    <w:p w14:paraId="06EA8EC4"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rr[][]={{1,2,3},{2,4,5},{4,4,5}};  </w:t>
      </w:r>
    </w:p>
    <w:p w14:paraId="06EA8EC5"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rinting 2D array  </w:t>
      </w:r>
    </w:p>
    <w:p w14:paraId="06EA8EC6"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3;i++){  </w:t>
      </w:r>
    </w:p>
    <w:p w14:paraId="06EA8EC7"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for(int j=0;j&lt;3;j++){  </w:t>
      </w:r>
    </w:p>
    <w:p w14:paraId="06EA8EC8"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out.print(arr[i][j]+" ");  </w:t>
      </w:r>
    </w:p>
    <w:p w14:paraId="06EA8EC9"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  </w:t>
      </w:r>
    </w:p>
    <w:p w14:paraId="06EA8ECA"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out.println();  </w:t>
      </w:r>
    </w:p>
    <w:p w14:paraId="06EA8ECB" w14:textId="77777777" w:rsidR="00E955E3" w:rsidRPr="00E955E3" w:rsidRDefault="00E955E3" w:rsidP="00E955E3">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CC" w14:textId="77777777" w:rsidR="00AB0F31" w:rsidRDefault="00E955E3" w:rsidP="00AB0F3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CD"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CE"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1 2 3</w:t>
      </w:r>
    </w:p>
    <w:p w14:paraId="06EA8ECF"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2 4 5</w:t>
      </w:r>
    </w:p>
    <w:p w14:paraId="06EA8ED0"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4 4 5</w:t>
      </w:r>
    </w:p>
    <w:p w14:paraId="06EA8ED1"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Jagged Array in Java</w:t>
      </w:r>
    </w:p>
    <w:p w14:paraId="06EA8ED2"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f we are creating odd number of columns in a 2D array, it is known as a jagged array. In other words, it is an array of arrays with different number of columns.</w:t>
      </w:r>
    </w:p>
    <w:p w14:paraId="06EA8ED3"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illustrate the jagged array  </w:t>
      </w:r>
    </w:p>
    <w:p w14:paraId="06EA8ED4"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JaggedArray{  </w:t>
      </w:r>
    </w:p>
    <w:p w14:paraId="06EA8ED5"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public static void main(String[] args){  </w:t>
      </w:r>
    </w:p>
    <w:p w14:paraId="06EA8ED6"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declaring a 2D array with odd columns  </w:t>
      </w:r>
    </w:p>
    <w:p w14:paraId="06EA8ED7"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int arr[][] = new int[3][];  </w:t>
      </w:r>
    </w:p>
    <w:p w14:paraId="06EA8ED8"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arr[0] = new int[3];  </w:t>
      </w:r>
    </w:p>
    <w:p w14:paraId="06EA8ED9"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arr[1] = new int[4];  </w:t>
      </w:r>
    </w:p>
    <w:p w14:paraId="06EA8EDA"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arr[2] = new int[2];  </w:t>
      </w:r>
    </w:p>
    <w:p w14:paraId="06EA8EDB"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initializing a jagged array  </w:t>
      </w:r>
    </w:p>
    <w:p w14:paraId="06EA8EDC"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int count = 0;  </w:t>
      </w:r>
    </w:p>
    <w:p w14:paraId="06EA8EDD"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for (int i=0; i&lt;arr.length; i++)  </w:t>
      </w:r>
    </w:p>
    <w:p w14:paraId="06EA8EDE"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for(int j=0; j&lt;arr[i].length; j++)  </w:t>
      </w:r>
    </w:p>
    <w:p w14:paraId="06EA8EDF"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arr[i][j] = count++;  </w:t>
      </w:r>
    </w:p>
    <w:p w14:paraId="06EA8EE0"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E1"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printing the data of a jagged array   </w:t>
      </w:r>
    </w:p>
    <w:p w14:paraId="06EA8EE2"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for (int i=0; i&lt;arr.length; i++){  </w:t>
      </w:r>
    </w:p>
    <w:p w14:paraId="06EA8EE3"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for (int j=0; j&lt;arr[i].length; j++){  </w:t>
      </w:r>
    </w:p>
    <w:p w14:paraId="06EA8EE4"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out.print(arr[i][j]+" ");  </w:t>
      </w:r>
    </w:p>
    <w:p w14:paraId="06EA8EE5"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  </w:t>
      </w:r>
    </w:p>
    <w:p w14:paraId="06EA8EE6"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out.println();//new line  </w:t>
      </w:r>
    </w:p>
    <w:p w14:paraId="06EA8EE7"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  </w:t>
      </w:r>
    </w:p>
    <w:p w14:paraId="06EA8EE8"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  </w:t>
      </w:r>
    </w:p>
    <w:p w14:paraId="06EA8EE9" w14:textId="77777777" w:rsidR="00E955E3" w:rsidRPr="00E955E3" w:rsidRDefault="00E955E3" w:rsidP="00C1717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EA" w14:textId="77777777" w:rsidR="00E955E3" w:rsidRPr="00E955E3" w:rsidRDefault="00E955E3" w:rsidP="00C1717C">
      <w:pPr>
        <w:spacing w:after="0" w:line="240" w:lineRule="auto"/>
        <w:rPr>
          <w:rFonts w:ascii="Times New Roman" w:eastAsia="Times New Roman" w:hAnsi="Times New Roman" w:cs="Times New Roman"/>
          <w:sz w:val="24"/>
          <w:szCs w:val="24"/>
          <w:lang w:eastAsia="en-IN"/>
        </w:rPr>
      </w:pPr>
    </w:p>
    <w:p w14:paraId="06EA8EEB"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EEC"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0 1 2 </w:t>
      </w:r>
    </w:p>
    <w:p w14:paraId="06EA8EED"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3 4 5 6 </w:t>
      </w:r>
    </w:p>
    <w:p w14:paraId="06EA8EEE"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7 8 </w:t>
      </w:r>
    </w:p>
    <w:p w14:paraId="06EA8EEF"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5">
          <v:rect id="_x0000_i1030" alt="" style="width:451.3pt;height:.05pt;mso-width-percent:0;mso-height-percent:0;mso-width-percent:0;mso-height-percent:0" o:hralign="center" o:hrstd="t" o:hr="t" fillcolor="#a0a0a0" stroked="f"/>
        </w:pict>
      </w:r>
    </w:p>
    <w:p w14:paraId="06EA8EF0"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What is the class name of Java array?</w:t>
      </w:r>
    </w:p>
    <w:p w14:paraId="06EA8EF1"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 Java, an array is an object. For array object, a proxy class is created whose name can be obtained by getClass().getName() method on the object.</w:t>
      </w:r>
    </w:p>
    <w:p w14:paraId="06EA8EF2"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get the class name of array in Java  </w:t>
      </w:r>
    </w:p>
    <w:p w14:paraId="06EA8EF3"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4{  </w:t>
      </w:r>
    </w:p>
    <w:p w14:paraId="06EA8EF4"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EF5"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declaration and initialization of array  </w:t>
      </w:r>
    </w:p>
    <w:p w14:paraId="06EA8EF6"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rr[]={4,4,5};  </w:t>
      </w:r>
    </w:p>
    <w:p w14:paraId="06EA8EF7"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getting the class name of Java array  </w:t>
      </w:r>
    </w:p>
    <w:p w14:paraId="06EA8EF8"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c=arr.getClass();  </w:t>
      </w:r>
    </w:p>
    <w:p w14:paraId="06EA8EF9"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tring name=c.getName();  </w:t>
      </w:r>
    </w:p>
    <w:p w14:paraId="06EA8EFA"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rinting the class name of Java array   </w:t>
      </w:r>
    </w:p>
    <w:p w14:paraId="06EA8EFB"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name);  </w:t>
      </w:r>
    </w:p>
    <w:p w14:paraId="06EA8EFC" w14:textId="77777777" w:rsidR="00E955E3" w:rsidRPr="00E955E3" w:rsidRDefault="00E955E3"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EFD" w14:textId="77777777" w:rsidR="00AB0F31" w:rsidRDefault="00AB0F31" w:rsidP="00AB0F31">
      <w:pPr>
        <w:spacing w:before="100" w:beforeAutospacing="1" w:after="100" w:afterAutospacing="1"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06EA8EFE" w14:textId="77777777" w:rsidR="00E955E3" w:rsidRPr="00AB0F31" w:rsidRDefault="00E955E3" w:rsidP="00AB0F31">
      <w:pPr>
        <w:spacing w:before="100" w:beforeAutospacing="1" w:after="100" w:afterAutospacing="1" w:line="240" w:lineRule="auto"/>
        <w:ind w:left="720"/>
        <w:rPr>
          <w:rFonts w:ascii="Times New Roman" w:eastAsia="Times New Roman" w:hAnsi="Times New Roman" w:cs="Times New Roman"/>
          <w:sz w:val="24"/>
          <w:szCs w:val="24"/>
          <w:lang w:eastAsia="en-IN"/>
        </w:rPr>
      </w:pPr>
    </w:p>
    <w:p w14:paraId="06EA8EFF"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F00"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I</w:t>
      </w:r>
    </w:p>
    <w:p w14:paraId="06EA8F01" w14:textId="77777777" w:rsidR="00E955E3" w:rsidRDefault="00E955E3" w:rsidP="00E955E3">
      <w:pPr>
        <w:spacing w:after="0" w:line="240" w:lineRule="auto"/>
        <w:rPr>
          <w:rFonts w:ascii="Times New Roman" w:eastAsia="Times New Roman" w:hAnsi="Times New Roman" w:cs="Times New Roman"/>
          <w:sz w:val="24"/>
          <w:szCs w:val="24"/>
          <w:lang w:eastAsia="en-IN"/>
        </w:rPr>
      </w:pPr>
    </w:p>
    <w:p w14:paraId="06EA8F02" w14:textId="77777777" w:rsidR="00506E47" w:rsidRDefault="00506E47" w:rsidP="00E955E3">
      <w:pPr>
        <w:spacing w:after="0" w:line="240" w:lineRule="auto"/>
        <w:rPr>
          <w:rFonts w:ascii="Times New Roman" w:eastAsia="Times New Roman" w:hAnsi="Times New Roman" w:cs="Times New Roman"/>
          <w:sz w:val="24"/>
          <w:szCs w:val="24"/>
          <w:lang w:eastAsia="en-IN"/>
        </w:rPr>
      </w:pPr>
    </w:p>
    <w:p w14:paraId="06EA8F03" w14:textId="77777777" w:rsidR="00506E47" w:rsidRDefault="00506E47" w:rsidP="00E955E3">
      <w:pPr>
        <w:spacing w:after="0" w:line="240" w:lineRule="auto"/>
        <w:rPr>
          <w:rFonts w:ascii="Times New Roman" w:eastAsia="Times New Roman" w:hAnsi="Times New Roman" w:cs="Times New Roman"/>
          <w:sz w:val="24"/>
          <w:szCs w:val="24"/>
          <w:lang w:eastAsia="en-IN"/>
        </w:rPr>
      </w:pPr>
    </w:p>
    <w:p w14:paraId="06EA8F04" w14:textId="77777777" w:rsidR="00506E47" w:rsidRDefault="00506E47" w:rsidP="00E955E3">
      <w:pPr>
        <w:spacing w:after="0" w:line="240" w:lineRule="auto"/>
        <w:rPr>
          <w:rFonts w:ascii="Times New Roman" w:eastAsia="Times New Roman" w:hAnsi="Times New Roman" w:cs="Times New Roman"/>
          <w:sz w:val="24"/>
          <w:szCs w:val="24"/>
          <w:lang w:eastAsia="en-IN"/>
        </w:rPr>
      </w:pPr>
    </w:p>
    <w:p w14:paraId="06EA8F05" w14:textId="77777777" w:rsidR="00506E47" w:rsidRDefault="00506E47" w:rsidP="00E955E3">
      <w:pPr>
        <w:spacing w:after="0" w:line="240" w:lineRule="auto"/>
        <w:rPr>
          <w:rFonts w:ascii="Times New Roman" w:eastAsia="Times New Roman" w:hAnsi="Times New Roman" w:cs="Times New Roman"/>
          <w:sz w:val="24"/>
          <w:szCs w:val="24"/>
          <w:lang w:eastAsia="en-IN"/>
        </w:rPr>
      </w:pPr>
    </w:p>
    <w:p w14:paraId="06EA8F06" w14:textId="77777777" w:rsidR="00506E47" w:rsidRDefault="00506E47" w:rsidP="00E955E3">
      <w:pPr>
        <w:spacing w:after="0" w:line="240" w:lineRule="auto"/>
        <w:rPr>
          <w:rFonts w:ascii="Times New Roman" w:eastAsia="Times New Roman" w:hAnsi="Times New Roman" w:cs="Times New Roman"/>
          <w:sz w:val="24"/>
          <w:szCs w:val="24"/>
          <w:lang w:eastAsia="en-IN"/>
        </w:rPr>
      </w:pPr>
    </w:p>
    <w:p w14:paraId="06EA8F07" w14:textId="77777777" w:rsidR="00506E47" w:rsidRPr="00E955E3" w:rsidRDefault="00506E47" w:rsidP="00E955E3">
      <w:pPr>
        <w:spacing w:after="0" w:line="240" w:lineRule="auto"/>
        <w:rPr>
          <w:rFonts w:ascii="Times New Roman" w:eastAsia="Times New Roman" w:hAnsi="Times New Roman" w:cs="Times New Roman"/>
          <w:sz w:val="24"/>
          <w:szCs w:val="24"/>
          <w:lang w:eastAsia="en-IN"/>
        </w:rPr>
      </w:pPr>
    </w:p>
    <w:p w14:paraId="06EA8F08" w14:textId="77777777" w:rsidR="00845273" w:rsidRDefault="0084527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06EA8F09" w14:textId="77777777" w:rsidR="00845273" w:rsidRDefault="0084527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06EA8F0A" w14:textId="77777777" w:rsidR="00845273" w:rsidRDefault="0084527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14:paraId="06EA8F0B"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Copying a Java Array</w:t>
      </w:r>
    </w:p>
    <w:p w14:paraId="06EA8F0C"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We can copy an array to another by the arraycopy() method of System class.</w:t>
      </w:r>
    </w:p>
    <w:p w14:paraId="06EA8F0D"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b/>
          <w:bCs/>
          <w:sz w:val="24"/>
          <w:szCs w:val="24"/>
          <w:lang w:eastAsia="en-IN"/>
        </w:rPr>
        <w:t>Syntax of arraycopy method</w:t>
      </w:r>
    </w:p>
    <w:p w14:paraId="06EA8F0E" w14:textId="77777777" w:rsidR="00E955E3" w:rsidRPr="00E955E3" w:rsidRDefault="00E955E3" w:rsidP="00E955E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arraycopy(  </w:t>
      </w:r>
    </w:p>
    <w:p w14:paraId="06EA8F0F" w14:textId="77777777" w:rsidR="00E955E3" w:rsidRPr="00E955E3" w:rsidRDefault="00E955E3" w:rsidP="00E955E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bject src, int srcPos,Object dest, int destPos, int length  </w:t>
      </w:r>
    </w:p>
    <w:p w14:paraId="06EA8F10" w14:textId="77777777" w:rsidR="00E955E3" w:rsidRPr="00E955E3" w:rsidRDefault="00E955E3" w:rsidP="00E955E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11" w14:textId="77777777" w:rsidR="00E955E3" w:rsidRPr="00E955E3" w:rsidRDefault="00E955E3" w:rsidP="00E955E3">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955E3">
        <w:rPr>
          <w:rFonts w:ascii="Times New Roman" w:eastAsia="Times New Roman" w:hAnsi="Times New Roman" w:cs="Times New Roman"/>
          <w:b/>
          <w:bCs/>
          <w:sz w:val="27"/>
          <w:szCs w:val="27"/>
          <w:lang w:eastAsia="en-IN"/>
        </w:rPr>
        <w:t>Example of Copying an Array in Java</w:t>
      </w:r>
    </w:p>
    <w:p w14:paraId="06EA8F12"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copy a source array into a destination array in Java  </w:t>
      </w:r>
    </w:p>
    <w:p w14:paraId="06EA8F13"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CopyDemo {  </w:t>
      </w:r>
    </w:p>
    <w:p w14:paraId="06EA8F14"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public static void main(String[] args) {  </w:t>
      </w:r>
    </w:p>
    <w:p w14:paraId="06EA8F15"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declaring a source array  </w:t>
      </w:r>
    </w:p>
    <w:p w14:paraId="06EA8F16"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char[] copyFrom = { 'd', 'e', 'c', 'a', 'f', 'f', 'e',  </w:t>
      </w:r>
    </w:p>
    <w:p w14:paraId="06EA8F17"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i', 'n', 'a', 't', 'e', 'd' };  </w:t>
      </w:r>
    </w:p>
    <w:p w14:paraId="06EA8F18"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declaring a destination array  </w:t>
      </w:r>
    </w:p>
    <w:p w14:paraId="06EA8F19"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char[] copyTo = new char[7];  </w:t>
      </w:r>
    </w:p>
    <w:p w14:paraId="06EA8F1A"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copying array using System.arraycopy() method  </w:t>
      </w:r>
    </w:p>
    <w:p w14:paraId="06EA8F1B"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arraycopy(copyFrom, 2, copyTo, 0, 7);  </w:t>
      </w:r>
    </w:p>
    <w:p w14:paraId="06EA8F1C"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printing the destination array  </w:t>
      </w:r>
    </w:p>
    <w:p w14:paraId="06EA8F1D"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System.out.println(String.valueOf(copyTo));  </w:t>
      </w:r>
    </w:p>
    <w:p w14:paraId="06EA8F1E" w14:textId="77777777" w:rsidR="00E955E3" w:rsidRPr="00E955E3" w:rsidRDefault="00E955E3" w:rsidP="00E955E3">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  </w:t>
      </w:r>
    </w:p>
    <w:p w14:paraId="06EA8F1F" w14:textId="77777777" w:rsidR="00E955E3" w:rsidRPr="00506E47" w:rsidRDefault="00506E47" w:rsidP="00506E47">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06EA8F20"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F21"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caffein</w:t>
      </w:r>
    </w:p>
    <w:p w14:paraId="06EA8F22" w14:textId="77777777" w:rsidR="00E955E3" w:rsidRPr="00E955E3" w:rsidRDefault="00860CA1"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r>
      <w:r w:rsidR="00860CA1">
        <w:rPr>
          <w:rFonts w:ascii="Times New Roman" w:eastAsia="Times New Roman" w:hAnsi="Times New Roman" w:cs="Times New Roman"/>
          <w:noProof/>
          <w:sz w:val="24"/>
          <w:szCs w:val="24"/>
          <w:lang w:eastAsia="en-IN"/>
        </w:rPr>
        <w:pict w14:anchorId="06EA8F66">
          <v:rect id="_x0000_i1031" alt="" style="width:451.3pt;height:.05pt;mso-width-percent:0;mso-height-percent:0;mso-width-percent:0;mso-height-percent:0" o:hralign="center" o:hrstd="t" o:hr="t" fillcolor="#a0a0a0" stroked="f"/>
        </w:pict>
      </w:r>
    </w:p>
    <w:p w14:paraId="06EA8F23"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Addition of 2 Matrices in Java</w:t>
      </w:r>
    </w:p>
    <w:p w14:paraId="06EA8F24"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a simple example that adds two matrices.</w:t>
      </w:r>
    </w:p>
    <w:p w14:paraId="06EA8F25"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demonstrate the addition of two matrices in Java  </w:t>
      </w:r>
    </w:p>
    <w:p w14:paraId="06EA8F26"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lass Testarray5{  </w:t>
      </w:r>
    </w:p>
    <w:p w14:paraId="06EA8F27"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F28"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two matrices  </w:t>
      </w:r>
    </w:p>
    <w:p w14:paraId="06EA8F29"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1,3,4},{3,4,5}};  </w:t>
      </w:r>
    </w:p>
    <w:p w14:paraId="06EA8F2A"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b[][]={{1,3,4},{3,4,5}};  </w:t>
      </w:r>
    </w:p>
    <w:p w14:paraId="06EA8F2B"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2C"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another matrix to store the sum of two matrices  </w:t>
      </w:r>
    </w:p>
    <w:p w14:paraId="06EA8F2D"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c[][]=new int[2][3];  </w:t>
      </w:r>
    </w:p>
    <w:p w14:paraId="06EA8F2E"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2F"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adding and printing addition of 2 matrices  </w:t>
      </w:r>
    </w:p>
    <w:p w14:paraId="06EA8F30"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2;i++){  </w:t>
      </w:r>
    </w:p>
    <w:p w14:paraId="06EA8F31"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j=0;j&lt;3;j++){  </w:t>
      </w:r>
    </w:p>
    <w:p w14:paraId="06EA8F32"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i][j]=a[i][j]+b[i][j];  </w:t>
      </w:r>
    </w:p>
    <w:p w14:paraId="06EA8F33"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c[i][j]+" ");  </w:t>
      </w:r>
    </w:p>
    <w:p w14:paraId="06EA8F34"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35"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new line  </w:t>
      </w:r>
    </w:p>
    <w:p w14:paraId="06EA8F36"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37"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38" w14:textId="77777777" w:rsidR="00E955E3" w:rsidRPr="00E955E3" w:rsidRDefault="00E955E3" w:rsidP="00E955E3">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3A"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F3B"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2 6 8</w:t>
      </w:r>
    </w:p>
    <w:p w14:paraId="06EA8F3C"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6 8 10</w:t>
      </w:r>
    </w:p>
    <w:p w14:paraId="06EA8F3D" w14:textId="77777777" w:rsidR="00E955E3" w:rsidRPr="00E955E3" w:rsidRDefault="00E955E3" w:rsidP="00E955E3">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E955E3">
        <w:rPr>
          <w:rFonts w:ascii="Times New Roman" w:eastAsia="Times New Roman" w:hAnsi="Times New Roman" w:cs="Times New Roman"/>
          <w:b/>
          <w:bCs/>
          <w:sz w:val="36"/>
          <w:szCs w:val="36"/>
          <w:lang w:eastAsia="en-IN"/>
        </w:rPr>
        <w:t>Multiplication of 2 Matrices in Java</w:t>
      </w:r>
    </w:p>
    <w:p w14:paraId="06EA8F3E"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 the case of matrix multiplication, a one-row element of the first matrix is multiplied by all the columns of the second matrix which can be understood by the image given below.</w:t>
      </w:r>
    </w:p>
    <w:p w14:paraId="06EA8F3F" w14:textId="77777777" w:rsidR="00E955E3" w:rsidRPr="00E955E3" w:rsidRDefault="00E955E3" w:rsidP="00E955E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6EA8F67" wp14:editId="06EA8F68">
            <wp:extent cx="3959225" cy="3365500"/>
            <wp:effectExtent l="0" t="0" r="3175" b="6350"/>
            <wp:docPr id="1" name="Picture 1" descr="Matrix Multiplication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trix Multiplication in Jav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59225" cy="3365500"/>
                    </a:xfrm>
                    <a:prstGeom prst="rect">
                      <a:avLst/>
                    </a:prstGeom>
                    <a:noFill/>
                    <a:ln>
                      <a:noFill/>
                    </a:ln>
                  </pic:spPr>
                </pic:pic>
              </a:graphicData>
            </a:graphic>
          </wp:inline>
        </w:drawing>
      </w:r>
    </w:p>
    <w:p w14:paraId="06EA8F40"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Let's see a simple example to multiply two matrices of 3 rows and 3 columns.</w:t>
      </w:r>
    </w:p>
    <w:p w14:paraId="06EA8F41"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Java Program to multiply two matrices  </w:t>
      </w:r>
    </w:p>
    <w:p w14:paraId="06EA8F42"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class MatrixMultiplicationExample{  </w:t>
      </w:r>
    </w:p>
    <w:p w14:paraId="06EA8F43"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public static void main(String args[]){  </w:t>
      </w:r>
    </w:p>
    <w:p w14:paraId="06EA8F44"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two matrices    </w:t>
      </w:r>
    </w:p>
    <w:p w14:paraId="06EA8F45"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a[][]={{1,1,1},{2,2,2},{3,3,3}};    </w:t>
      </w:r>
    </w:p>
    <w:p w14:paraId="06EA8F46"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b[][]={{1,1,1},{2,2,2},{3,3,3}};    </w:t>
      </w:r>
    </w:p>
    <w:p w14:paraId="06EA8F47"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48"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reating another matrix to store the multiplication of two matrices    </w:t>
      </w:r>
    </w:p>
    <w:p w14:paraId="06EA8F49"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int c[][]=new int[3][3];  //3 rows and 3 columns  </w:t>
      </w:r>
    </w:p>
    <w:p w14:paraId="06EA8F4A"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4B"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multiplying and printing multiplication of 2 matrices    </w:t>
      </w:r>
    </w:p>
    <w:p w14:paraId="06EA8F4C"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i=0;i&lt;3;i++){    </w:t>
      </w:r>
    </w:p>
    <w:p w14:paraId="06EA8F4D"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j=0;j&lt;3;j++){    </w:t>
      </w:r>
    </w:p>
    <w:p w14:paraId="06EA8F4E"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i][j]=0;      </w:t>
      </w:r>
    </w:p>
    <w:p w14:paraId="06EA8F4F"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for(int k=0;k&lt;3;k++)      </w:t>
      </w:r>
    </w:p>
    <w:p w14:paraId="06EA8F50"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51"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c[i][j]+=a[i][k]*b[k][j];      </w:t>
      </w:r>
    </w:p>
    <w:p w14:paraId="06EA8F52"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end of k loop  </w:t>
      </w:r>
    </w:p>
    <w:p w14:paraId="06EA8F53"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c[i][j]+" ");  //printing matrix element  </w:t>
      </w:r>
    </w:p>
    <w:p w14:paraId="06EA8F54"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end of j loop  </w:t>
      </w:r>
    </w:p>
    <w:p w14:paraId="06EA8F55"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System.out.println();//new line    </w:t>
      </w:r>
    </w:p>
    <w:p w14:paraId="06EA8F56" w14:textId="77777777" w:rsidR="00E955E3" w:rsidRPr="00E955E3" w:rsidRDefault="00E955E3" w:rsidP="00E955E3">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58" w14:textId="5AAA2F65" w:rsidR="00E955E3" w:rsidRPr="00187328" w:rsidRDefault="00E955E3" w:rsidP="00187328">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  </w:t>
      </w:r>
    </w:p>
    <w:p w14:paraId="06EA8F59" w14:textId="77777777" w:rsidR="00E955E3" w:rsidRPr="00E955E3" w:rsidRDefault="00E955E3" w:rsidP="00E955E3">
      <w:pPr>
        <w:spacing w:before="100" w:beforeAutospacing="1" w:after="100" w:afterAutospacing="1" w:line="240" w:lineRule="auto"/>
        <w:rPr>
          <w:rFonts w:ascii="Times New Roman" w:eastAsia="Times New Roman" w:hAnsi="Times New Roman" w:cs="Times New Roman"/>
          <w:sz w:val="24"/>
          <w:szCs w:val="24"/>
          <w:lang w:eastAsia="en-IN"/>
        </w:rPr>
      </w:pPr>
      <w:r w:rsidRPr="00E955E3">
        <w:rPr>
          <w:rFonts w:ascii="Times New Roman" w:eastAsia="Times New Roman" w:hAnsi="Times New Roman" w:cs="Times New Roman"/>
          <w:sz w:val="24"/>
          <w:szCs w:val="24"/>
          <w:lang w:eastAsia="en-IN"/>
        </w:rPr>
        <w:t>Output:</w:t>
      </w:r>
    </w:p>
    <w:p w14:paraId="06EA8F5A"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6 6 6 </w:t>
      </w:r>
    </w:p>
    <w:p w14:paraId="06EA8F5B"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12 12 12 </w:t>
      </w:r>
    </w:p>
    <w:p w14:paraId="06EA8F5C" w14:textId="77777777" w:rsidR="00E955E3" w:rsidRPr="00E955E3" w:rsidRDefault="00E955E3" w:rsidP="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955E3">
        <w:rPr>
          <w:rFonts w:ascii="Courier New" w:eastAsia="Times New Roman" w:hAnsi="Courier New" w:cs="Courier New"/>
          <w:sz w:val="20"/>
          <w:szCs w:val="20"/>
          <w:lang w:eastAsia="en-IN"/>
        </w:rPr>
        <w:t xml:space="preserve">18 18 18 </w:t>
      </w:r>
    </w:p>
    <w:p w14:paraId="06EA8F5D" w14:textId="77777777"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6C36"/>
    <w:multiLevelType w:val="multilevel"/>
    <w:tmpl w:val="59D01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D5B85"/>
    <w:multiLevelType w:val="multilevel"/>
    <w:tmpl w:val="B2BE8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AD6179"/>
    <w:multiLevelType w:val="multilevel"/>
    <w:tmpl w:val="318C1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8D29D5"/>
    <w:multiLevelType w:val="multilevel"/>
    <w:tmpl w:val="26E2F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C0DEC"/>
    <w:multiLevelType w:val="multilevel"/>
    <w:tmpl w:val="9E6E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6C77F6"/>
    <w:multiLevelType w:val="multilevel"/>
    <w:tmpl w:val="B740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E2F16"/>
    <w:multiLevelType w:val="multilevel"/>
    <w:tmpl w:val="41FA6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27698D"/>
    <w:multiLevelType w:val="multilevel"/>
    <w:tmpl w:val="1B641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ED6EFF"/>
    <w:multiLevelType w:val="multilevel"/>
    <w:tmpl w:val="D97AA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3435BC"/>
    <w:multiLevelType w:val="multilevel"/>
    <w:tmpl w:val="47864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183FE6"/>
    <w:multiLevelType w:val="multilevel"/>
    <w:tmpl w:val="59E4F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D20C6"/>
    <w:multiLevelType w:val="multilevel"/>
    <w:tmpl w:val="1B8A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9D645F"/>
    <w:multiLevelType w:val="multilevel"/>
    <w:tmpl w:val="9C12C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5039A9"/>
    <w:multiLevelType w:val="multilevel"/>
    <w:tmpl w:val="9E8CF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335BA9"/>
    <w:multiLevelType w:val="multilevel"/>
    <w:tmpl w:val="43C40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C11F38"/>
    <w:multiLevelType w:val="multilevel"/>
    <w:tmpl w:val="D4684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F20773"/>
    <w:multiLevelType w:val="multilevel"/>
    <w:tmpl w:val="E912E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68174C"/>
    <w:multiLevelType w:val="multilevel"/>
    <w:tmpl w:val="02B42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605BE"/>
    <w:multiLevelType w:val="multilevel"/>
    <w:tmpl w:val="E9FAD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E57490"/>
    <w:multiLevelType w:val="multilevel"/>
    <w:tmpl w:val="3528C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B512F82"/>
    <w:multiLevelType w:val="multilevel"/>
    <w:tmpl w:val="A184B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A077F7"/>
    <w:multiLevelType w:val="multilevel"/>
    <w:tmpl w:val="292CD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1"/>
  </w:num>
  <w:num w:numId="3">
    <w:abstractNumId w:val="12"/>
  </w:num>
  <w:num w:numId="4">
    <w:abstractNumId w:val="9"/>
  </w:num>
  <w:num w:numId="5">
    <w:abstractNumId w:val="6"/>
  </w:num>
  <w:num w:numId="6">
    <w:abstractNumId w:val="16"/>
  </w:num>
  <w:num w:numId="7">
    <w:abstractNumId w:val="21"/>
  </w:num>
  <w:num w:numId="8">
    <w:abstractNumId w:val="8"/>
  </w:num>
  <w:num w:numId="9">
    <w:abstractNumId w:val="4"/>
  </w:num>
  <w:num w:numId="10">
    <w:abstractNumId w:val="1"/>
  </w:num>
  <w:num w:numId="11">
    <w:abstractNumId w:val="7"/>
  </w:num>
  <w:num w:numId="12">
    <w:abstractNumId w:val="18"/>
  </w:num>
  <w:num w:numId="13">
    <w:abstractNumId w:val="0"/>
  </w:num>
  <w:num w:numId="14">
    <w:abstractNumId w:val="3"/>
  </w:num>
  <w:num w:numId="15">
    <w:abstractNumId w:val="14"/>
  </w:num>
  <w:num w:numId="16">
    <w:abstractNumId w:val="10"/>
  </w:num>
  <w:num w:numId="17">
    <w:abstractNumId w:val="17"/>
  </w:num>
  <w:num w:numId="18">
    <w:abstractNumId w:val="20"/>
  </w:num>
  <w:num w:numId="19">
    <w:abstractNumId w:val="19"/>
  </w:num>
  <w:num w:numId="20">
    <w:abstractNumId w:val="15"/>
  </w:num>
  <w:num w:numId="21">
    <w:abstractNumId w:val="13"/>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je1MDMyMzYwMTJR0lEKTi0uzszPAykwqgUAjPomwywAAAA="/>
  </w:docVars>
  <w:rsids>
    <w:rsidRoot w:val="00E955E3"/>
    <w:rsid w:val="00093324"/>
    <w:rsid w:val="00187328"/>
    <w:rsid w:val="00236107"/>
    <w:rsid w:val="00506E47"/>
    <w:rsid w:val="00511442"/>
    <w:rsid w:val="007F44BB"/>
    <w:rsid w:val="00845273"/>
    <w:rsid w:val="00860CA1"/>
    <w:rsid w:val="008D1C2A"/>
    <w:rsid w:val="00AB0F31"/>
    <w:rsid w:val="00B56555"/>
    <w:rsid w:val="00C1717C"/>
    <w:rsid w:val="00DD2837"/>
    <w:rsid w:val="00E955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6EA8E17"/>
  <w15:docId w15:val="{F3F4D895-2397-E44C-99A1-B081F36F7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955E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E955E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E955E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55E3"/>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E955E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E955E3"/>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E955E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955E3"/>
    <w:rPr>
      <w:b/>
      <w:bCs/>
    </w:rPr>
  </w:style>
  <w:style w:type="character" w:styleId="Hyperlink">
    <w:name w:val="Hyperlink"/>
    <w:basedOn w:val="DefaultParagraphFont"/>
    <w:uiPriority w:val="99"/>
    <w:semiHidden/>
    <w:unhideWhenUsed/>
    <w:rsid w:val="00E955E3"/>
    <w:rPr>
      <w:color w:val="0000FF"/>
      <w:u w:val="single"/>
    </w:rPr>
  </w:style>
  <w:style w:type="character" w:customStyle="1" w:styleId="keyword">
    <w:name w:val="keyword"/>
    <w:basedOn w:val="DefaultParagraphFont"/>
    <w:rsid w:val="00E955E3"/>
  </w:style>
  <w:style w:type="character" w:customStyle="1" w:styleId="comment">
    <w:name w:val="comment"/>
    <w:basedOn w:val="DefaultParagraphFont"/>
    <w:rsid w:val="00E955E3"/>
  </w:style>
  <w:style w:type="character" w:customStyle="1" w:styleId="number">
    <w:name w:val="number"/>
    <w:basedOn w:val="DefaultParagraphFont"/>
    <w:rsid w:val="00E955E3"/>
  </w:style>
  <w:style w:type="character" w:customStyle="1" w:styleId="testit">
    <w:name w:val="testit"/>
    <w:basedOn w:val="DefaultParagraphFont"/>
    <w:rsid w:val="00E955E3"/>
  </w:style>
  <w:style w:type="paragraph" w:styleId="HTMLPreformatted">
    <w:name w:val="HTML Preformatted"/>
    <w:basedOn w:val="Normal"/>
    <w:link w:val="HTMLPreformattedChar"/>
    <w:uiPriority w:val="99"/>
    <w:semiHidden/>
    <w:unhideWhenUsed/>
    <w:rsid w:val="00E955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955E3"/>
    <w:rPr>
      <w:rFonts w:ascii="Courier New" w:eastAsia="Times New Roman" w:hAnsi="Courier New" w:cs="Courier New"/>
      <w:sz w:val="20"/>
      <w:szCs w:val="20"/>
      <w:lang w:eastAsia="en-IN"/>
    </w:rPr>
  </w:style>
  <w:style w:type="character" w:customStyle="1" w:styleId="string">
    <w:name w:val="string"/>
    <w:basedOn w:val="DefaultParagraphFont"/>
    <w:rsid w:val="00E955E3"/>
  </w:style>
  <w:style w:type="paragraph" w:styleId="BalloonText">
    <w:name w:val="Balloon Text"/>
    <w:basedOn w:val="Normal"/>
    <w:link w:val="BalloonTextChar"/>
    <w:uiPriority w:val="99"/>
    <w:semiHidden/>
    <w:unhideWhenUsed/>
    <w:rsid w:val="00E955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55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220360">
      <w:bodyDiv w:val="1"/>
      <w:marLeft w:val="0"/>
      <w:marRight w:val="0"/>
      <w:marTop w:val="0"/>
      <w:marBottom w:val="0"/>
      <w:divBdr>
        <w:top w:val="none" w:sz="0" w:space="0" w:color="auto"/>
        <w:left w:val="none" w:sz="0" w:space="0" w:color="auto"/>
        <w:bottom w:val="none" w:sz="0" w:space="0" w:color="auto"/>
        <w:right w:val="none" w:sz="0" w:space="0" w:color="auto"/>
      </w:divBdr>
      <w:divsChild>
        <w:div w:id="117340636">
          <w:marLeft w:val="0"/>
          <w:marRight w:val="0"/>
          <w:marTop w:val="0"/>
          <w:marBottom w:val="0"/>
          <w:divBdr>
            <w:top w:val="none" w:sz="0" w:space="0" w:color="auto"/>
            <w:left w:val="none" w:sz="0" w:space="0" w:color="auto"/>
            <w:bottom w:val="none" w:sz="0" w:space="0" w:color="auto"/>
            <w:right w:val="none" w:sz="0" w:space="0" w:color="auto"/>
          </w:divBdr>
          <w:divsChild>
            <w:div w:id="1481268294">
              <w:marLeft w:val="0"/>
              <w:marRight w:val="0"/>
              <w:marTop w:val="0"/>
              <w:marBottom w:val="0"/>
              <w:divBdr>
                <w:top w:val="none" w:sz="0" w:space="0" w:color="auto"/>
                <w:left w:val="none" w:sz="0" w:space="0" w:color="auto"/>
                <w:bottom w:val="none" w:sz="0" w:space="0" w:color="auto"/>
                <w:right w:val="none" w:sz="0" w:space="0" w:color="auto"/>
              </w:divBdr>
            </w:div>
          </w:divsChild>
        </w:div>
        <w:div w:id="1828325262">
          <w:marLeft w:val="0"/>
          <w:marRight w:val="0"/>
          <w:marTop w:val="0"/>
          <w:marBottom w:val="0"/>
          <w:divBdr>
            <w:top w:val="none" w:sz="0" w:space="0" w:color="auto"/>
            <w:left w:val="none" w:sz="0" w:space="0" w:color="auto"/>
            <w:bottom w:val="none" w:sz="0" w:space="0" w:color="auto"/>
            <w:right w:val="none" w:sz="0" w:space="0" w:color="auto"/>
          </w:divBdr>
          <w:divsChild>
            <w:div w:id="1556698908">
              <w:marLeft w:val="0"/>
              <w:marRight w:val="0"/>
              <w:marTop w:val="0"/>
              <w:marBottom w:val="0"/>
              <w:divBdr>
                <w:top w:val="none" w:sz="0" w:space="0" w:color="auto"/>
                <w:left w:val="none" w:sz="0" w:space="0" w:color="auto"/>
                <w:bottom w:val="none" w:sz="0" w:space="0" w:color="auto"/>
                <w:right w:val="none" w:sz="0" w:space="0" w:color="auto"/>
              </w:divBdr>
            </w:div>
          </w:divsChild>
        </w:div>
        <w:div w:id="1214077550">
          <w:marLeft w:val="0"/>
          <w:marRight w:val="0"/>
          <w:marTop w:val="0"/>
          <w:marBottom w:val="0"/>
          <w:divBdr>
            <w:top w:val="none" w:sz="0" w:space="0" w:color="auto"/>
            <w:left w:val="none" w:sz="0" w:space="0" w:color="auto"/>
            <w:bottom w:val="none" w:sz="0" w:space="0" w:color="auto"/>
            <w:right w:val="none" w:sz="0" w:space="0" w:color="auto"/>
          </w:divBdr>
          <w:divsChild>
            <w:div w:id="566691258">
              <w:marLeft w:val="0"/>
              <w:marRight w:val="0"/>
              <w:marTop w:val="0"/>
              <w:marBottom w:val="0"/>
              <w:divBdr>
                <w:top w:val="none" w:sz="0" w:space="0" w:color="auto"/>
                <w:left w:val="none" w:sz="0" w:space="0" w:color="auto"/>
                <w:bottom w:val="none" w:sz="0" w:space="0" w:color="auto"/>
                <w:right w:val="none" w:sz="0" w:space="0" w:color="auto"/>
              </w:divBdr>
            </w:div>
          </w:divsChild>
        </w:div>
        <w:div w:id="1505825453">
          <w:marLeft w:val="0"/>
          <w:marRight w:val="0"/>
          <w:marTop w:val="0"/>
          <w:marBottom w:val="0"/>
          <w:divBdr>
            <w:top w:val="none" w:sz="0" w:space="0" w:color="auto"/>
            <w:left w:val="none" w:sz="0" w:space="0" w:color="auto"/>
            <w:bottom w:val="none" w:sz="0" w:space="0" w:color="auto"/>
            <w:right w:val="none" w:sz="0" w:space="0" w:color="auto"/>
          </w:divBdr>
        </w:div>
        <w:div w:id="300381430">
          <w:marLeft w:val="0"/>
          <w:marRight w:val="0"/>
          <w:marTop w:val="0"/>
          <w:marBottom w:val="0"/>
          <w:divBdr>
            <w:top w:val="none" w:sz="0" w:space="0" w:color="auto"/>
            <w:left w:val="none" w:sz="0" w:space="0" w:color="auto"/>
            <w:bottom w:val="none" w:sz="0" w:space="0" w:color="auto"/>
            <w:right w:val="none" w:sz="0" w:space="0" w:color="auto"/>
          </w:divBdr>
          <w:divsChild>
            <w:div w:id="1034623692">
              <w:marLeft w:val="0"/>
              <w:marRight w:val="0"/>
              <w:marTop w:val="0"/>
              <w:marBottom w:val="0"/>
              <w:divBdr>
                <w:top w:val="none" w:sz="0" w:space="0" w:color="auto"/>
                <w:left w:val="none" w:sz="0" w:space="0" w:color="auto"/>
                <w:bottom w:val="none" w:sz="0" w:space="0" w:color="auto"/>
                <w:right w:val="none" w:sz="0" w:space="0" w:color="auto"/>
              </w:divBdr>
            </w:div>
          </w:divsChild>
        </w:div>
        <w:div w:id="1727680869">
          <w:marLeft w:val="0"/>
          <w:marRight w:val="0"/>
          <w:marTop w:val="0"/>
          <w:marBottom w:val="0"/>
          <w:divBdr>
            <w:top w:val="none" w:sz="0" w:space="0" w:color="auto"/>
            <w:left w:val="none" w:sz="0" w:space="0" w:color="auto"/>
            <w:bottom w:val="none" w:sz="0" w:space="0" w:color="auto"/>
            <w:right w:val="none" w:sz="0" w:space="0" w:color="auto"/>
          </w:divBdr>
          <w:divsChild>
            <w:div w:id="373626177">
              <w:marLeft w:val="0"/>
              <w:marRight w:val="0"/>
              <w:marTop w:val="0"/>
              <w:marBottom w:val="0"/>
              <w:divBdr>
                <w:top w:val="none" w:sz="0" w:space="0" w:color="auto"/>
                <w:left w:val="none" w:sz="0" w:space="0" w:color="auto"/>
                <w:bottom w:val="none" w:sz="0" w:space="0" w:color="auto"/>
                <w:right w:val="none" w:sz="0" w:space="0" w:color="auto"/>
              </w:divBdr>
            </w:div>
          </w:divsChild>
        </w:div>
        <w:div w:id="1068652013">
          <w:marLeft w:val="0"/>
          <w:marRight w:val="0"/>
          <w:marTop w:val="0"/>
          <w:marBottom w:val="0"/>
          <w:divBdr>
            <w:top w:val="none" w:sz="0" w:space="0" w:color="auto"/>
            <w:left w:val="none" w:sz="0" w:space="0" w:color="auto"/>
            <w:bottom w:val="none" w:sz="0" w:space="0" w:color="auto"/>
            <w:right w:val="none" w:sz="0" w:space="0" w:color="auto"/>
          </w:divBdr>
        </w:div>
        <w:div w:id="5519772">
          <w:marLeft w:val="0"/>
          <w:marRight w:val="0"/>
          <w:marTop w:val="0"/>
          <w:marBottom w:val="0"/>
          <w:divBdr>
            <w:top w:val="none" w:sz="0" w:space="0" w:color="auto"/>
            <w:left w:val="none" w:sz="0" w:space="0" w:color="auto"/>
            <w:bottom w:val="none" w:sz="0" w:space="0" w:color="auto"/>
            <w:right w:val="none" w:sz="0" w:space="0" w:color="auto"/>
          </w:divBdr>
          <w:divsChild>
            <w:div w:id="1491410052">
              <w:marLeft w:val="0"/>
              <w:marRight w:val="0"/>
              <w:marTop w:val="0"/>
              <w:marBottom w:val="0"/>
              <w:divBdr>
                <w:top w:val="none" w:sz="0" w:space="0" w:color="auto"/>
                <w:left w:val="none" w:sz="0" w:space="0" w:color="auto"/>
                <w:bottom w:val="none" w:sz="0" w:space="0" w:color="auto"/>
                <w:right w:val="none" w:sz="0" w:space="0" w:color="auto"/>
              </w:divBdr>
            </w:div>
          </w:divsChild>
        </w:div>
        <w:div w:id="537743569">
          <w:marLeft w:val="0"/>
          <w:marRight w:val="0"/>
          <w:marTop w:val="0"/>
          <w:marBottom w:val="0"/>
          <w:divBdr>
            <w:top w:val="none" w:sz="0" w:space="0" w:color="auto"/>
            <w:left w:val="none" w:sz="0" w:space="0" w:color="auto"/>
            <w:bottom w:val="none" w:sz="0" w:space="0" w:color="auto"/>
            <w:right w:val="none" w:sz="0" w:space="0" w:color="auto"/>
          </w:divBdr>
        </w:div>
        <w:div w:id="824127148">
          <w:marLeft w:val="0"/>
          <w:marRight w:val="0"/>
          <w:marTop w:val="0"/>
          <w:marBottom w:val="0"/>
          <w:divBdr>
            <w:top w:val="none" w:sz="0" w:space="0" w:color="auto"/>
            <w:left w:val="none" w:sz="0" w:space="0" w:color="auto"/>
            <w:bottom w:val="none" w:sz="0" w:space="0" w:color="auto"/>
            <w:right w:val="none" w:sz="0" w:space="0" w:color="auto"/>
          </w:divBdr>
          <w:divsChild>
            <w:div w:id="1075007988">
              <w:marLeft w:val="0"/>
              <w:marRight w:val="0"/>
              <w:marTop w:val="0"/>
              <w:marBottom w:val="0"/>
              <w:divBdr>
                <w:top w:val="none" w:sz="0" w:space="0" w:color="auto"/>
                <w:left w:val="none" w:sz="0" w:space="0" w:color="auto"/>
                <w:bottom w:val="none" w:sz="0" w:space="0" w:color="auto"/>
                <w:right w:val="none" w:sz="0" w:space="0" w:color="auto"/>
              </w:divBdr>
            </w:div>
          </w:divsChild>
        </w:div>
        <w:div w:id="627975248">
          <w:marLeft w:val="0"/>
          <w:marRight w:val="0"/>
          <w:marTop w:val="0"/>
          <w:marBottom w:val="0"/>
          <w:divBdr>
            <w:top w:val="none" w:sz="0" w:space="0" w:color="auto"/>
            <w:left w:val="none" w:sz="0" w:space="0" w:color="auto"/>
            <w:bottom w:val="none" w:sz="0" w:space="0" w:color="auto"/>
            <w:right w:val="none" w:sz="0" w:space="0" w:color="auto"/>
          </w:divBdr>
        </w:div>
        <w:div w:id="1975745685">
          <w:marLeft w:val="0"/>
          <w:marRight w:val="0"/>
          <w:marTop w:val="0"/>
          <w:marBottom w:val="0"/>
          <w:divBdr>
            <w:top w:val="none" w:sz="0" w:space="0" w:color="auto"/>
            <w:left w:val="none" w:sz="0" w:space="0" w:color="auto"/>
            <w:bottom w:val="none" w:sz="0" w:space="0" w:color="auto"/>
            <w:right w:val="none" w:sz="0" w:space="0" w:color="auto"/>
          </w:divBdr>
          <w:divsChild>
            <w:div w:id="408355269">
              <w:marLeft w:val="0"/>
              <w:marRight w:val="0"/>
              <w:marTop w:val="0"/>
              <w:marBottom w:val="0"/>
              <w:divBdr>
                <w:top w:val="none" w:sz="0" w:space="0" w:color="auto"/>
                <w:left w:val="none" w:sz="0" w:space="0" w:color="auto"/>
                <w:bottom w:val="none" w:sz="0" w:space="0" w:color="auto"/>
                <w:right w:val="none" w:sz="0" w:space="0" w:color="auto"/>
              </w:divBdr>
            </w:div>
          </w:divsChild>
        </w:div>
        <w:div w:id="34156663">
          <w:marLeft w:val="0"/>
          <w:marRight w:val="0"/>
          <w:marTop w:val="0"/>
          <w:marBottom w:val="0"/>
          <w:divBdr>
            <w:top w:val="none" w:sz="0" w:space="0" w:color="auto"/>
            <w:left w:val="none" w:sz="0" w:space="0" w:color="auto"/>
            <w:bottom w:val="none" w:sz="0" w:space="0" w:color="auto"/>
            <w:right w:val="none" w:sz="0" w:space="0" w:color="auto"/>
          </w:divBdr>
        </w:div>
        <w:div w:id="870219353">
          <w:marLeft w:val="0"/>
          <w:marRight w:val="0"/>
          <w:marTop w:val="0"/>
          <w:marBottom w:val="0"/>
          <w:divBdr>
            <w:top w:val="none" w:sz="0" w:space="0" w:color="auto"/>
            <w:left w:val="none" w:sz="0" w:space="0" w:color="auto"/>
            <w:bottom w:val="none" w:sz="0" w:space="0" w:color="auto"/>
            <w:right w:val="none" w:sz="0" w:space="0" w:color="auto"/>
          </w:divBdr>
          <w:divsChild>
            <w:div w:id="1301035420">
              <w:marLeft w:val="0"/>
              <w:marRight w:val="0"/>
              <w:marTop w:val="0"/>
              <w:marBottom w:val="0"/>
              <w:divBdr>
                <w:top w:val="none" w:sz="0" w:space="0" w:color="auto"/>
                <w:left w:val="none" w:sz="0" w:space="0" w:color="auto"/>
                <w:bottom w:val="none" w:sz="0" w:space="0" w:color="auto"/>
                <w:right w:val="none" w:sz="0" w:space="0" w:color="auto"/>
              </w:divBdr>
            </w:div>
          </w:divsChild>
        </w:div>
        <w:div w:id="1410269417">
          <w:marLeft w:val="0"/>
          <w:marRight w:val="0"/>
          <w:marTop w:val="0"/>
          <w:marBottom w:val="0"/>
          <w:divBdr>
            <w:top w:val="none" w:sz="0" w:space="0" w:color="auto"/>
            <w:left w:val="none" w:sz="0" w:space="0" w:color="auto"/>
            <w:bottom w:val="none" w:sz="0" w:space="0" w:color="auto"/>
            <w:right w:val="none" w:sz="0" w:space="0" w:color="auto"/>
          </w:divBdr>
        </w:div>
        <w:div w:id="941033696">
          <w:marLeft w:val="0"/>
          <w:marRight w:val="0"/>
          <w:marTop w:val="0"/>
          <w:marBottom w:val="0"/>
          <w:divBdr>
            <w:top w:val="none" w:sz="0" w:space="0" w:color="auto"/>
            <w:left w:val="none" w:sz="0" w:space="0" w:color="auto"/>
            <w:bottom w:val="none" w:sz="0" w:space="0" w:color="auto"/>
            <w:right w:val="none" w:sz="0" w:space="0" w:color="auto"/>
          </w:divBdr>
          <w:divsChild>
            <w:div w:id="261492945">
              <w:marLeft w:val="0"/>
              <w:marRight w:val="0"/>
              <w:marTop w:val="0"/>
              <w:marBottom w:val="0"/>
              <w:divBdr>
                <w:top w:val="none" w:sz="0" w:space="0" w:color="auto"/>
                <w:left w:val="none" w:sz="0" w:space="0" w:color="auto"/>
                <w:bottom w:val="none" w:sz="0" w:space="0" w:color="auto"/>
                <w:right w:val="none" w:sz="0" w:space="0" w:color="auto"/>
              </w:divBdr>
            </w:div>
          </w:divsChild>
        </w:div>
        <w:div w:id="518616664">
          <w:marLeft w:val="0"/>
          <w:marRight w:val="0"/>
          <w:marTop w:val="0"/>
          <w:marBottom w:val="0"/>
          <w:divBdr>
            <w:top w:val="none" w:sz="0" w:space="0" w:color="auto"/>
            <w:left w:val="none" w:sz="0" w:space="0" w:color="auto"/>
            <w:bottom w:val="none" w:sz="0" w:space="0" w:color="auto"/>
            <w:right w:val="none" w:sz="0" w:space="0" w:color="auto"/>
          </w:divBdr>
          <w:divsChild>
            <w:div w:id="652417403">
              <w:marLeft w:val="0"/>
              <w:marRight w:val="0"/>
              <w:marTop w:val="0"/>
              <w:marBottom w:val="0"/>
              <w:divBdr>
                <w:top w:val="none" w:sz="0" w:space="0" w:color="auto"/>
                <w:left w:val="none" w:sz="0" w:space="0" w:color="auto"/>
                <w:bottom w:val="none" w:sz="0" w:space="0" w:color="auto"/>
                <w:right w:val="none" w:sz="0" w:space="0" w:color="auto"/>
              </w:divBdr>
            </w:div>
          </w:divsChild>
        </w:div>
        <w:div w:id="2143113573">
          <w:marLeft w:val="0"/>
          <w:marRight w:val="0"/>
          <w:marTop w:val="0"/>
          <w:marBottom w:val="0"/>
          <w:divBdr>
            <w:top w:val="none" w:sz="0" w:space="0" w:color="auto"/>
            <w:left w:val="none" w:sz="0" w:space="0" w:color="auto"/>
            <w:bottom w:val="none" w:sz="0" w:space="0" w:color="auto"/>
            <w:right w:val="none" w:sz="0" w:space="0" w:color="auto"/>
          </w:divBdr>
          <w:divsChild>
            <w:div w:id="424806564">
              <w:marLeft w:val="0"/>
              <w:marRight w:val="0"/>
              <w:marTop w:val="0"/>
              <w:marBottom w:val="0"/>
              <w:divBdr>
                <w:top w:val="none" w:sz="0" w:space="0" w:color="auto"/>
                <w:left w:val="none" w:sz="0" w:space="0" w:color="auto"/>
                <w:bottom w:val="none" w:sz="0" w:space="0" w:color="auto"/>
                <w:right w:val="none" w:sz="0" w:space="0" w:color="auto"/>
              </w:divBdr>
            </w:div>
          </w:divsChild>
        </w:div>
        <w:div w:id="1122455839">
          <w:marLeft w:val="0"/>
          <w:marRight w:val="0"/>
          <w:marTop w:val="0"/>
          <w:marBottom w:val="0"/>
          <w:divBdr>
            <w:top w:val="none" w:sz="0" w:space="0" w:color="auto"/>
            <w:left w:val="none" w:sz="0" w:space="0" w:color="auto"/>
            <w:bottom w:val="none" w:sz="0" w:space="0" w:color="auto"/>
            <w:right w:val="none" w:sz="0" w:space="0" w:color="auto"/>
          </w:divBdr>
          <w:divsChild>
            <w:div w:id="1574270192">
              <w:marLeft w:val="0"/>
              <w:marRight w:val="0"/>
              <w:marTop w:val="0"/>
              <w:marBottom w:val="0"/>
              <w:divBdr>
                <w:top w:val="none" w:sz="0" w:space="0" w:color="auto"/>
                <w:left w:val="none" w:sz="0" w:space="0" w:color="auto"/>
                <w:bottom w:val="none" w:sz="0" w:space="0" w:color="auto"/>
                <w:right w:val="none" w:sz="0" w:space="0" w:color="auto"/>
              </w:divBdr>
            </w:div>
          </w:divsChild>
        </w:div>
        <w:div w:id="730889647">
          <w:marLeft w:val="0"/>
          <w:marRight w:val="0"/>
          <w:marTop w:val="0"/>
          <w:marBottom w:val="0"/>
          <w:divBdr>
            <w:top w:val="none" w:sz="0" w:space="0" w:color="auto"/>
            <w:left w:val="none" w:sz="0" w:space="0" w:color="auto"/>
            <w:bottom w:val="none" w:sz="0" w:space="0" w:color="auto"/>
            <w:right w:val="none" w:sz="0" w:space="0" w:color="auto"/>
          </w:divBdr>
        </w:div>
        <w:div w:id="1040667739">
          <w:marLeft w:val="0"/>
          <w:marRight w:val="0"/>
          <w:marTop w:val="0"/>
          <w:marBottom w:val="0"/>
          <w:divBdr>
            <w:top w:val="none" w:sz="0" w:space="0" w:color="auto"/>
            <w:left w:val="none" w:sz="0" w:space="0" w:color="auto"/>
            <w:bottom w:val="none" w:sz="0" w:space="0" w:color="auto"/>
            <w:right w:val="none" w:sz="0" w:space="0" w:color="auto"/>
          </w:divBdr>
          <w:divsChild>
            <w:div w:id="1364214266">
              <w:marLeft w:val="0"/>
              <w:marRight w:val="0"/>
              <w:marTop w:val="0"/>
              <w:marBottom w:val="0"/>
              <w:divBdr>
                <w:top w:val="none" w:sz="0" w:space="0" w:color="auto"/>
                <w:left w:val="none" w:sz="0" w:space="0" w:color="auto"/>
                <w:bottom w:val="none" w:sz="0" w:space="0" w:color="auto"/>
                <w:right w:val="none" w:sz="0" w:space="0" w:color="auto"/>
              </w:divBdr>
            </w:div>
          </w:divsChild>
        </w:div>
        <w:div w:id="1515878545">
          <w:marLeft w:val="0"/>
          <w:marRight w:val="0"/>
          <w:marTop w:val="0"/>
          <w:marBottom w:val="0"/>
          <w:divBdr>
            <w:top w:val="none" w:sz="0" w:space="0" w:color="auto"/>
            <w:left w:val="none" w:sz="0" w:space="0" w:color="auto"/>
            <w:bottom w:val="none" w:sz="0" w:space="0" w:color="auto"/>
            <w:right w:val="none" w:sz="0" w:space="0" w:color="auto"/>
          </w:divBdr>
        </w:div>
        <w:div w:id="1591935201">
          <w:marLeft w:val="0"/>
          <w:marRight w:val="0"/>
          <w:marTop w:val="0"/>
          <w:marBottom w:val="0"/>
          <w:divBdr>
            <w:top w:val="none" w:sz="0" w:space="0" w:color="auto"/>
            <w:left w:val="none" w:sz="0" w:space="0" w:color="auto"/>
            <w:bottom w:val="none" w:sz="0" w:space="0" w:color="auto"/>
            <w:right w:val="none" w:sz="0" w:space="0" w:color="auto"/>
          </w:divBdr>
          <w:divsChild>
            <w:div w:id="293490956">
              <w:marLeft w:val="0"/>
              <w:marRight w:val="0"/>
              <w:marTop w:val="0"/>
              <w:marBottom w:val="0"/>
              <w:divBdr>
                <w:top w:val="none" w:sz="0" w:space="0" w:color="auto"/>
                <w:left w:val="none" w:sz="0" w:space="0" w:color="auto"/>
                <w:bottom w:val="none" w:sz="0" w:space="0" w:color="auto"/>
                <w:right w:val="none" w:sz="0" w:space="0" w:color="auto"/>
              </w:divBdr>
            </w:div>
          </w:divsChild>
        </w:div>
        <w:div w:id="792139691">
          <w:marLeft w:val="0"/>
          <w:marRight w:val="0"/>
          <w:marTop w:val="0"/>
          <w:marBottom w:val="0"/>
          <w:divBdr>
            <w:top w:val="none" w:sz="0" w:space="0" w:color="auto"/>
            <w:left w:val="none" w:sz="0" w:space="0" w:color="auto"/>
            <w:bottom w:val="none" w:sz="0" w:space="0" w:color="auto"/>
            <w:right w:val="none" w:sz="0" w:space="0" w:color="auto"/>
          </w:divBdr>
        </w:div>
        <w:div w:id="967587415">
          <w:marLeft w:val="0"/>
          <w:marRight w:val="0"/>
          <w:marTop w:val="0"/>
          <w:marBottom w:val="0"/>
          <w:divBdr>
            <w:top w:val="none" w:sz="0" w:space="0" w:color="auto"/>
            <w:left w:val="none" w:sz="0" w:space="0" w:color="auto"/>
            <w:bottom w:val="none" w:sz="0" w:space="0" w:color="auto"/>
            <w:right w:val="none" w:sz="0" w:space="0" w:color="auto"/>
          </w:divBdr>
          <w:divsChild>
            <w:div w:id="131411042">
              <w:marLeft w:val="0"/>
              <w:marRight w:val="0"/>
              <w:marTop w:val="0"/>
              <w:marBottom w:val="0"/>
              <w:divBdr>
                <w:top w:val="none" w:sz="0" w:space="0" w:color="auto"/>
                <w:left w:val="none" w:sz="0" w:space="0" w:color="auto"/>
                <w:bottom w:val="none" w:sz="0" w:space="0" w:color="auto"/>
                <w:right w:val="none" w:sz="0" w:space="0" w:color="auto"/>
              </w:divBdr>
            </w:div>
          </w:divsChild>
        </w:div>
        <w:div w:id="966280077">
          <w:marLeft w:val="0"/>
          <w:marRight w:val="0"/>
          <w:marTop w:val="0"/>
          <w:marBottom w:val="0"/>
          <w:divBdr>
            <w:top w:val="none" w:sz="0" w:space="0" w:color="auto"/>
            <w:left w:val="none" w:sz="0" w:space="0" w:color="auto"/>
            <w:bottom w:val="none" w:sz="0" w:space="0" w:color="auto"/>
            <w:right w:val="none" w:sz="0" w:space="0" w:color="auto"/>
          </w:divBdr>
          <w:divsChild>
            <w:div w:id="2108111340">
              <w:marLeft w:val="0"/>
              <w:marRight w:val="0"/>
              <w:marTop w:val="0"/>
              <w:marBottom w:val="0"/>
              <w:divBdr>
                <w:top w:val="none" w:sz="0" w:space="0" w:color="auto"/>
                <w:left w:val="none" w:sz="0" w:space="0" w:color="auto"/>
                <w:bottom w:val="none" w:sz="0" w:space="0" w:color="auto"/>
                <w:right w:val="none" w:sz="0" w:space="0" w:color="auto"/>
              </w:divBdr>
            </w:div>
          </w:divsChild>
        </w:div>
        <w:div w:id="604389242">
          <w:marLeft w:val="0"/>
          <w:marRight w:val="0"/>
          <w:marTop w:val="0"/>
          <w:marBottom w:val="0"/>
          <w:divBdr>
            <w:top w:val="none" w:sz="0" w:space="0" w:color="auto"/>
            <w:left w:val="none" w:sz="0" w:space="0" w:color="auto"/>
            <w:bottom w:val="none" w:sz="0" w:space="0" w:color="auto"/>
            <w:right w:val="none" w:sz="0" w:space="0" w:color="auto"/>
          </w:divBdr>
        </w:div>
        <w:div w:id="527255317">
          <w:marLeft w:val="0"/>
          <w:marRight w:val="0"/>
          <w:marTop w:val="0"/>
          <w:marBottom w:val="0"/>
          <w:divBdr>
            <w:top w:val="none" w:sz="0" w:space="0" w:color="auto"/>
            <w:left w:val="none" w:sz="0" w:space="0" w:color="auto"/>
            <w:bottom w:val="none" w:sz="0" w:space="0" w:color="auto"/>
            <w:right w:val="none" w:sz="0" w:space="0" w:color="auto"/>
          </w:divBdr>
          <w:divsChild>
            <w:div w:id="809909313">
              <w:marLeft w:val="0"/>
              <w:marRight w:val="0"/>
              <w:marTop w:val="0"/>
              <w:marBottom w:val="0"/>
              <w:divBdr>
                <w:top w:val="none" w:sz="0" w:space="0" w:color="auto"/>
                <w:left w:val="none" w:sz="0" w:space="0" w:color="auto"/>
                <w:bottom w:val="none" w:sz="0" w:space="0" w:color="auto"/>
                <w:right w:val="none" w:sz="0" w:space="0" w:color="auto"/>
              </w:divBdr>
            </w:div>
          </w:divsChild>
        </w:div>
        <w:div w:id="146557183">
          <w:marLeft w:val="0"/>
          <w:marRight w:val="0"/>
          <w:marTop w:val="0"/>
          <w:marBottom w:val="0"/>
          <w:divBdr>
            <w:top w:val="none" w:sz="0" w:space="0" w:color="auto"/>
            <w:left w:val="none" w:sz="0" w:space="0" w:color="auto"/>
            <w:bottom w:val="none" w:sz="0" w:space="0" w:color="auto"/>
            <w:right w:val="none" w:sz="0" w:space="0" w:color="auto"/>
          </w:divBdr>
        </w:div>
        <w:div w:id="1951012716">
          <w:marLeft w:val="0"/>
          <w:marRight w:val="0"/>
          <w:marTop w:val="0"/>
          <w:marBottom w:val="0"/>
          <w:divBdr>
            <w:top w:val="none" w:sz="0" w:space="0" w:color="auto"/>
            <w:left w:val="none" w:sz="0" w:space="0" w:color="auto"/>
            <w:bottom w:val="none" w:sz="0" w:space="0" w:color="auto"/>
            <w:right w:val="none" w:sz="0" w:space="0" w:color="auto"/>
          </w:divBdr>
          <w:divsChild>
            <w:div w:id="33313474">
              <w:marLeft w:val="0"/>
              <w:marRight w:val="0"/>
              <w:marTop w:val="0"/>
              <w:marBottom w:val="0"/>
              <w:divBdr>
                <w:top w:val="none" w:sz="0" w:space="0" w:color="auto"/>
                <w:left w:val="none" w:sz="0" w:space="0" w:color="auto"/>
                <w:bottom w:val="none" w:sz="0" w:space="0" w:color="auto"/>
                <w:right w:val="none" w:sz="0" w:space="0" w:color="auto"/>
              </w:divBdr>
            </w:div>
          </w:divsChild>
        </w:div>
        <w:div w:id="694040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1AF1B-06D0-469F-9F86-F23376DE1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74</Words>
  <Characters>84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2</cp:revision>
  <dcterms:created xsi:type="dcterms:W3CDTF">2021-08-26T05:51:00Z</dcterms:created>
  <dcterms:modified xsi:type="dcterms:W3CDTF">2021-08-26T05:51:00Z</dcterms:modified>
</cp:coreProperties>
</file>